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Career</w:t>
      </w:r>
      <w:r>
        <w:t xml:space="preserve"> </w:t>
      </w:r>
      <w:r>
        <w:t xml:space="preserve">in</w:t>
      </w:r>
      <w:r>
        <w:t xml:space="preserve"> </w:t>
      </w:r>
      <w:r>
        <w:t xml:space="preserve">Naples,</w:t>
      </w:r>
      <w:r>
        <w:t xml:space="preserve"> </w:t>
      </w:r>
      <w:r>
        <w:t xml:space="preserve">Italy</w:t>
      </w:r>
    </w:p>
    <w:bookmarkStart w:id="25" w:name="Xd1698b76b5333933a07e9bc9f55b11979b8b1e0"/>
    <w:p>
      <w:pPr>
        <w:pStyle w:val="Heading1"/>
      </w:pPr>
      <w:r>
        <w:t xml:space="preserve">Statement of Purpose: Embracing the Culinary Soul of Naples, Italy</w:t>
      </w:r>
    </w:p>
    <w:p>
      <w:pPr>
        <w:pStyle w:val="FirstParagraph"/>
      </w:pPr>
      <w:r>
        <w:t xml:space="preserve">From the sun-drenched piazzas of Naples to the sizzling wood-fired ovens lining its ancient streets, Italy's culinary capital has long captivated my spirit. This Statement of Purpose articulates my unwavering commitment to honing my craft as a Chef within the vibrant gastronomic landscape of Naples, Italy—a city where food is not merely sustenance but a living tradition passed down through generations. My journey as a Chef began with an early fascination for the alchemy of ingredients, but it was Naples that ignited my profound purpose: to immerse myself in its authentic flavors and contribute meaningfully to its legacy.</w:t>
      </w:r>
    </w:p>
    <w:bookmarkStart w:id="20" w:name="X72351c7625bc103c6798b8bdf5d16ea1a34d3ea"/>
    <w:p>
      <w:pPr>
        <w:pStyle w:val="Heading2"/>
      </w:pPr>
      <w:r>
        <w:t xml:space="preserve">The Roots of Passion: A Culinary Foundation</w:t>
      </w:r>
    </w:p>
    <w:p>
      <w:pPr>
        <w:pStyle w:val="FirstParagraph"/>
      </w:pPr>
      <w:r>
        <w:t xml:space="preserve">My culinary education commenced at [Name of Culinary School], where I mastered foundational techniques while developing a deep appreciation for regional Italian cuisine. Courses in pasta-making, sauce chemistry, and sustainable sourcing revealed how profoundly geography shapes taste—something I instantly recognized as especially potent in Naples. The city’s unique terroir, defined by volcanic soil nurturing San Marzano tomatoes and the briny waters of the Gulf of Naples yielding pristine seafood, creates an unparalleled culinary ecosystem. While I trained across diverse kitchens in [Your Country/City], my ambition always pointed toward Italy—specifically Naples—as the ultimate crucible for growth. This is not a fleeting dream; it is the culmination of years spent studying Neapolitan cuisine’s history, from its humble *pasta e fagioli* origins to the UNESCO-recognized artistry of *Pizza Napoletana*.</w:t>
      </w:r>
    </w:p>
    <w:bookmarkEnd w:id="20"/>
    <w:bookmarkStart w:id="21" w:name="why-naples-more-than-just-a-destination"/>
    <w:p>
      <w:pPr>
        <w:pStyle w:val="Heading2"/>
      </w:pPr>
      <w:r>
        <w:t xml:space="preserve">Why Naples? More Than Just a Destination</w:t>
      </w:r>
    </w:p>
    <w:p>
      <w:pPr>
        <w:pStyle w:val="FirstParagraph"/>
      </w:pPr>
      <w:r>
        <w:t xml:space="preserve">Naples transcends being a mere "destination" for me; it is the spiritual home of Italian cuisine. Unlike Rome’s refined elegance or Florence’s rustic charm, Naples pulses with raw, unfiltered authenticity—a quality that defines true culinary mastery. I am drawn to its working-class roots where kitchens operate like family sanctuaries: where *mozzarella di bufala* is hand-stretched in open-air markets, and the aroma of *frittatina* (a light fried egg) lingers on narrow alleyways. In Naples, every dish carries a story—of poverty turned into artistry, of immigrants carrying recipes across oceans, and of communities preserving heritage through shared meals. As a Chef aspiring to elevate my craft beyond technical skill, I seek not just to cook here but to *belong* here—to learn from masters who know that the perfect pizza’s edge must "puff" like a delicate cloud (*cornicione*) while its base remains perfectly crisp.</w:t>
      </w:r>
    </w:p>
    <w:p>
      <w:pPr>
        <w:pStyle w:val="BodyText"/>
      </w:pPr>
      <w:r>
        <w:t xml:space="preserve">Italy Naples offers irreplaceable mentorship opportunities. I have studied under renowned Neapolitan Chefs through online courses and cultural exchanges, but nothing replaces the immersion of working within the city’s trattorias and *pizzerie*. I aim to learn from those who understand that a *sugo di pomodoro* must simmer for 18 hours, or that *baccalà mantecato* requires patience. This is where technique meets soul—and it is precisely this fusion that I am determined to embody as a Chef in Italy.</w:t>
      </w:r>
    </w:p>
    <w:bookmarkEnd w:id="21"/>
    <w:bookmarkStart w:id="22" w:name="cultural-integration-beyond-the-kitchen"/>
    <w:p>
      <w:pPr>
        <w:pStyle w:val="Heading2"/>
      </w:pPr>
      <w:r>
        <w:t xml:space="preserve">Cultural Integration: Beyond the Kitchen</w:t>
      </w:r>
    </w:p>
    <w:p>
      <w:pPr>
        <w:pStyle w:val="FirstParagraph"/>
      </w:pPr>
      <w:r>
        <w:t xml:space="preserve">My preparation extends beyond culinary skills. I have dedicated months to mastering Neapolitan dialect, understanding local customs (such as *la cena* served at 8 PM, not 7), and respecting Naples’ complex social fabric. I recognize that a Chef in Naples must navigate not only the kitchen but also community—knowing which fishermen supply the best squid for *calamari fritti*, or which baker uses wood-fired ovens to achieve perfect *sfogliatella*. This cultural fluency is non-negotiable; it ensures my work honors rather than appropriates Naples’ heritage. I have visited Naples twice, not as a tourist, but as an eager student: sampling *pastiera* at a historic bakery on Via Toledo, observing the rhythmic kneading of pizza dough in a 100-year-old *pizzeria*, and documenting traditional recipes with local chefs. Each visit deepened my resolve to contribute meaningfully.</w:t>
      </w:r>
    </w:p>
    <w:bookmarkEnd w:id="22"/>
    <w:bookmarkStart w:id="23" w:name="Xaff15eb495995499458d53ecb45837a5a6f2f26"/>
    <w:p>
      <w:pPr>
        <w:pStyle w:val="Heading2"/>
      </w:pPr>
      <w:r>
        <w:t xml:space="preserve">A Vision for the Future: Elevating Naples’ Legacy</w:t>
      </w:r>
    </w:p>
    <w:p>
      <w:pPr>
        <w:pStyle w:val="FirstParagraph"/>
      </w:pPr>
      <w:r>
        <w:t xml:space="preserve">My long-term vision aligns seamlessly with Naples’ culinary identity. I do not seek to "modernize" or "deconstruct" Neapolitan cuisine—I aim to preserve its integrity while introducing subtle innovations rooted in respect. For instance, I plan to collaborate with local farms on a seasonal menu celebrating heirloom vegetables from the Campania region, ensuring each dish tells a story of place and season. As a Chef in Italy Naples, I will prioritize sustainability: sourcing from *Caseificio* (cheese makers) who practice traditional buffalo farming or partnering with fishermen to reduce food waste through creative use of offal. My goal is to become part of Naples’ culinary narrative—not an outsider, but a steward of its future.</w:t>
      </w:r>
    </w:p>
    <w:p>
      <w:pPr>
        <w:pStyle w:val="BodyText"/>
      </w:pPr>
      <w:r>
        <w:t xml:space="preserve">Furthermore, I intend to share this knowledge. I envision teaching workshops at community centers in Naples on techniques like *frittatina* or *zuppa di pesce*, empowering locals while preserving traditions that risk fading in modernity. This is the essence of my commitment: to give back as deeply as I receive from Naples’ culinary wisdom.</w:t>
      </w:r>
    </w:p>
    <w:bookmarkEnd w:id="23"/>
    <w:bookmarkStart w:id="24" w:name="X73b1dd6d5be4c8d436592e4276f20d964c59abe"/>
    <w:p>
      <w:pPr>
        <w:pStyle w:val="Heading2"/>
      </w:pPr>
      <w:r>
        <w:t xml:space="preserve">Conclusion: A Commitment Woven with Passion</w:t>
      </w:r>
    </w:p>
    <w:p>
      <w:pPr>
        <w:pStyle w:val="FirstParagraph"/>
      </w:pPr>
      <w:r>
        <w:t xml:space="preserve">This Statement of Purpose reflects a journey not merely toward a job, but toward a vocation. Naples, Italy, is not just where I want to work—it is where I feel called to grow as both a Chef and a human being. The city’s relentless energy, its history etched into every *panino*, and its unyielding pride in authenticity have shaped my professional identity. I am ready to knead dough with humility, listen intently to elders who know the true taste of San Marzano tomatoes, and honor the legacy that made Naples synonymous with culinary excellence.</w:t>
      </w:r>
    </w:p>
    <w:p>
      <w:pPr>
        <w:pStyle w:val="BodyText"/>
      </w:pPr>
      <w:r>
        <w:t xml:space="preserve">To contribute as a Chef in Naples is to embrace a sacred trust: guarding the flame that has nourished generations. I am prepared to learn, adapt, and serve—not as an aspiring foreigner, but as a dedicated member of this city’s living kitchen. My passion for Italy Naples is not temporary; it is the compass guiding every step I take toward becoming a Chef worthy of its name.</w:t>
      </w:r>
    </w:p>
    <w:p>
      <w:pPr>
        <w:pStyle w:val="BodyText"/>
      </w:pPr>
      <w:r>
        <w:t xml:space="preserve">With unwavering dedication to authenticity, respect for tradition, and enthusiasm to learn from Naples’ greatest culinary voices, I am ready to begin this journey. Thank you for considering my application as a Chef committed to the soul of Nap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Career in Naples, Italy</dc:title>
  <dc:creator/>
  <dc:language>en</dc:language>
  <cp:keywords/>
  <dcterms:created xsi:type="dcterms:W3CDTF">2026-07-20T19:34:46Z</dcterms:created>
  <dcterms:modified xsi:type="dcterms:W3CDTF">2026-07-20T19:34:46Z</dcterms:modified>
</cp:coreProperties>
</file>

<file path=docProps/custom.xml><?xml version="1.0" encoding="utf-8"?>
<Properties xmlns="http://schemas.openxmlformats.org/officeDocument/2006/custom-properties" xmlns:vt="http://schemas.openxmlformats.org/officeDocument/2006/docPropsVTypes"/>
</file>